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47B73C1" w14:textId="77777777" w:rsidR="00CB640D" w:rsidRPr="00CB640D" w:rsidRDefault="00CB640D" w:rsidP="00CB640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B640D">
        <w:rPr>
          <w:rFonts w:ascii="Arial" w:hAnsi="Arial" w:cs="Arial"/>
          <w:b/>
          <w:bCs/>
          <w:sz w:val="20"/>
          <w:szCs w:val="20"/>
        </w:rPr>
        <w:t>Prof. Mohamed Abdel-Raheem</w:t>
      </w:r>
    </w:p>
    <w:p w14:paraId="19251059" w14:textId="28D0C696" w:rsidR="00E52660" w:rsidRPr="006250C4" w:rsidRDefault="00CB640D" w:rsidP="00CB640D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CB640D">
        <w:rPr>
          <w:rFonts w:ascii="Arial" w:hAnsi="Arial" w:cs="Arial"/>
          <w:bCs/>
          <w:sz w:val="20"/>
          <w:szCs w:val="20"/>
        </w:rPr>
        <w:t>National Research Centre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CB640D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2-21T10:35:00Z</dcterms:modified>
</cp:coreProperties>
</file>